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a67deb7b6a709e5cfa029ee258744f061552155"/>
    <w:p>
      <w:pPr>
        <w:pStyle w:val="Heading1"/>
      </w:pPr>
      <w:r>
        <w:t xml:space="preserve">Internship Application Letter for Journalist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Publication Name]</w:t>
      </w:r>
    </w:p>
    <w:p>
      <w:pPr>
        <w:pStyle w:val="BodyText"/>
      </w:pPr>
      <w:r>
        <w:rPr>
          <w:bCs/>
          <w:b/>
        </w:rPr>
        <w:t xml:space="preserve">[Publication Address]</w:t>
      </w:r>
    </w:p>
    <w:p>
      <w:pPr>
        <w:pStyle w:val="BodyText"/>
      </w:pPr>
      <w:r>
        <w:rPr>
          <w:bCs/>
          <w:b/>
        </w:rPr>
        <w:t xml:space="preserve">San Francisco, CA 94107</w:t>
      </w:r>
    </w:p>
    <w:bookmarkStart w:id="20" w:name="dear-hiring-manager"/>
    <w:p>
      <w:pPr>
        <w:pStyle w:val="Heading2"/>
      </w:pPr>
      <w:r>
        <w:t xml:space="preserve">Dear Hiring Manager,</w:t>
      </w:r>
    </w:p>
    <w:p>
      <w:pPr>
        <w:pStyle w:val="FirstParagraph"/>
      </w:pPr>
      <w:r>
        <w:t xml:space="preserve">I am writing to express my enthusiastic application for the Journalism Internship position at [Publication Name] in San Francisco, California. As a dedicated and aspiring journalist deeply committed to the evolving landscape of American news media, I have long admired your publication’s commitment to investigative rigor, community engagement, and storytelling that resonates across the diverse tapestry of Northern California. This Internship Application Letter represents not just my formal submission but a testament to my passion for journalism within the dynamic ecosystem of the United States San Francisco media scene.</w:t>
      </w:r>
    </w:p>
    <w:p>
      <w:pPr>
        <w:pStyle w:val="BodyText"/>
      </w:pPr>
      <w:r>
        <w:t xml:space="preserve">My academic foundation in Journalism at the University of California, Berkeley, has equipped me with essential skills in narrative structure, ethical reporting under tight deadlines, and multimedia storytelling. Courses such as "Investigative Reporting in Urban Environments" and "Digital Media Ethics" have grounded my understanding of how journalism operates within the complex social fabric of a city like San Francisco. I’ve honed my ability to transform intricate community issues into compelling narratives—whether covering housing displacement in the Mission District, tech industry labor dynamics in SOMA, or environmental initiatives along the Bay Trail. These experiences have taught me that effective journalism requires both technical precision and deep local empathy, values I see embodied daily in your publication’s work.</w:t>
      </w:r>
    </w:p>
    <w:p>
      <w:pPr>
        <w:pStyle w:val="BodyText"/>
      </w:pPr>
      <w:r>
        <w:t xml:space="preserve">My practical experience further aligns with the needs of a forward-thinking newsroom in United States San Francisco. As a contributing writer for</w:t>
      </w:r>
      <w:r>
        <w:t xml:space="preserve"> </w:t>
      </w:r>
      <w:r>
        <w:rPr>
          <w:iCs/>
          <w:i/>
        </w:rPr>
        <w:t xml:space="preserve">The Daily Californian</w:t>
      </w:r>
      <w:r>
        <w:t xml:space="preserve">, I produced 15+ original stories per semester on topics ranging from public health disparities to student-led climate activism, consistently meeting AP Style standards while integrating video and data visualization. During my summer internship at</w:t>
      </w:r>
      <w:r>
        <w:t xml:space="preserve"> </w:t>
      </w:r>
      <w:r>
        <w:rPr>
          <w:iCs/>
          <w:i/>
        </w:rPr>
        <w:t xml:space="preserve">KQED News</w:t>
      </w:r>
      <w:r>
        <w:t xml:space="preserve"> </w:t>
      </w:r>
      <w:r>
        <w:t xml:space="preserve">in Oakland (a vital neighbor to San Francisco’s media landscape), I assisted in developing a podcast series on urban affordability, which reached over 50,000 listeners across the Bay Area. This role reinforced my understanding that journalism is not merely about reporting—it’s about building trust with communities navigating rapid change, a critical need in our city.</w:t>
      </w:r>
    </w:p>
    <w:p>
      <w:pPr>
        <w:pStyle w:val="BodyText"/>
      </w:pPr>
      <w:r>
        <w:t xml:space="preserve">What excites me most about applying for this specific Internship Application Letter opportunity at your organization is your publication’s unique position at the heart of San Francisco’s news ecosystem. In a city where the intersection of technology, culture, and social justice shapes national narratives, your team’s coverage of issues like AI ethics in local governance or immigrant advocacy in South San Francisco provides essential context for understanding contemporary America. I am particularly inspired by your recent series on "The Future of Public Transit in the Bay Area," which exemplifies how a local publication can inform regional policy discussions—a model I aspire to contribute to as an emerging journalist.</w:t>
      </w:r>
    </w:p>
    <w:p>
      <w:pPr>
        <w:pStyle w:val="BodyText"/>
      </w:pPr>
      <w:r>
        <w:t xml:space="preserve">As a journalist preparing to enter the profession, I understand that success in United States San Francisco requires more than just writing skills. It demands adaptability across platforms (from print to Instagram Live), cultural fluency across diverse neighborhoods (from Chinatown’s history to the vibrancy of Balboa Park), and an unwavering commitment to fact-checking in an era of misinformation. My volunteer work with</w:t>
      </w:r>
      <w:r>
        <w:t xml:space="preserve"> </w:t>
      </w:r>
      <w:r>
        <w:rPr>
          <w:iCs/>
          <w:i/>
        </w:rPr>
        <w:t xml:space="preserve">San Francisco Public Press</w:t>
      </w:r>
      <w:r>
        <w:t xml:space="preserve">—where I conducted neighborhood interviews for a project on food insecurity—taught me how to navigate community trust while adhering strictly to journalistic integrity. This experience directly translates to the kind of hyper-local, human-centered reporting your publication champions.</w:t>
      </w:r>
    </w:p>
    <w:p>
      <w:pPr>
        <w:pStyle w:val="BodyText"/>
      </w:pPr>
      <w:r>
        <w:t xml:space="preserve">I am equally drawn to the collaborative culture that defines journalism in San Francisco’s media hubs. The city’s newsrooms operate as tight-knit communities where editors, reporters, and multimedia producers constantly learn from one another—a dynamic I hope to immerse myself in through this internship. I thrive in environments that value curiosity over assumptions and where diverse perspectives are central to the storytelling process. Having grown up in a multilingual household near the Mission District, I bring both personal insight into San Francisco’s cultural diversity and a professional commitment to representing all voices equitably.</w:t>
      </w:r>
    </w:p>
    <w:p>
      <w:pPr>
        <w:pStyle w:val="BodyText"/>
      </w:pPr>
      <w:r>
        <w:t xml:space="preserve">My technical toolkit includes proficiency with Adobe Creative Suite for photo editing, basic video production (using Sony ZV-1 cameras), and data analysis tools like Excel and Tableau—skills I’ve applied in recent student projects documenting homelessness trends. Yet, my greatest asset is my relentless curiosity: I spend weekends exploring local archives at the SF History Center or attending city council meetings to deepen my understanding of how stories take shape beyond newsroom walls. In San Francisco, journalism isn’t just a job—it’s a civic responsibility, and I am eager to contribute meaningfully to that mission.</w:t>
      </w:r>
    </w:p>
    <w:p>
      <w:pPr>
        <w:pStyle w:val="BodyText"/>
      </w:pPr>
      <w:r>
        <w:t xml:space="preserve">This Internship Application Letter is more than an application; it’s a declaration of my readiness to learn from your esteemed team and contribute fresh perspectives rooted in respect for San Francisco’s complexities. I am prepared to work diligently across shifts, embrace feedback, and support your editorial vision with integrity. I would welcome the chance to discuss how my background in community journalism, multimedia storytelling skills, and deep investment in the United States San Francisco narrative align with your publication’s goals.</w:t>
      </w:r>
    </w:p>
    <w:p>
      <w:pPr>
        <w:pStyle w:val="BodyText"/>
      </w:pPr>
      <w:r>
        <w:t xml:space="preserve">Thank you for considering my application for this vital Internship Application Letter opportunity. I have attached my resume and writing samples that further demonstrate my capabilities as a journalist committed to excellence in our city’s press landscape. I look forward to discussing how I can support [Publication Name]’s mission and grow alongside your talented team in the heart of San Francisco.</w:t>
      </w:r>
    </w:p>
    <w:p>
      <w:pPr>
        <w:pStyle w:val="BodyText"/>
      </w:pPr>
      <w:r>
        <w:t xml:space="preserve">Sincerely,</w:t>
      </w:r>
    </w:p>
    <w:p>
      <w:pPr>
        <w:pStyle w:val="BodyText"/>
      </w:pPr>
      <w:r>
        <w:rPr>
          <w:bCs/>
          <w:b/>
        </w:rPr>
        <w:t xml:space="preserve">Maya Chen</w:t>
      </w:r>
    </w:p>
    <w:p>
      <w:pPr>
        <w:pStyle w:val="BodyText"/>
      </w:pPr>
      <w:r>
        <w:t xml:space="preserve">University of California, Berkeley | Journalism Major</w:t>
      </w:r>
    </w:p>
    <w:p>
      <w:pPr>
        <w:pStyle w:val="BodyText"/>
      </w:pPr>
      <w:r>
        <w:t xml:space="preserve">Email: mayachen@berkeley.edu | Phone: (415) 555-0198</w:t>
      </w:r>
    </w:p>
    <w:p>
      <w:pPr>
        <w:pStyle w:val="BodyText"/>
      </w:pPr>
      <w:r>
        <w:rPr>
          <w:bCs/>
          <w:b/>
        </w:rPr>
        <w:t xml:space="preserve">Word Count:</w:t>
      </w:r>
      <w:r>
        <w:t xml:space="preserve"> </w:t>
      </w:r>
      <w:r>
        <w:t xml:space="preserve">832 words</w:t>
      </w:r>
    </w:p>
    <w:p>
      <w:pPr>
        <w:pStyle w:val="BodyText"/>
      </w:pPr>
      <w:r>
        <w:rPr>
          <w:iCs/>
          <w:i/>
        </w:rPr>
        <w:t xml:space="preserve">This Internship Application Letter emphasizes alignment with San Francisco's media landscape, journalist competencies, and U.S. journalistic standard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 San Francisco</dc:title>
  <dc:creator/>
  <cp:keywords/>
  <dcterms:created xsi:type="dcterms:W3CDTF">2026-07-23T12:31:05Z</dcterms:created>
  <dcterms:modified xsi:type="dcterms:W3CDTF">2026-07-23T12:31:05Z</dcterms:modified>
</cp:coreProperties>
</file>

<file path=docProps/custom.xml><?xml version="1.0" encoding="utf-8"?>
<Properties xmlns="http://schemas.openxmlformats.org/officeDocument/2006/custom-properties" xmlns:vt="http://schemas.openxmlformats.org/officeDocument/2006/docPropsVTypes"/>
</file>